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761132" w:rsidP="002F4121" w:rsidRDefault="00761132" w14:paraId="02B4D4BF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761132" w:rsidP="00761132" w:rsidRDefault="00761132" w14:paraId="6E524819" w14:textId="30E31580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E4361F">
        <w:rPr>
          <w:rFonts w:ascii="Times New Roman" w:hAnsi="Times New Roman" w:cs="Times New Roman"/>
          <w:i/>
          <w:iCs/>
          <w:sz w:val="36"/>
          <w:szCs w:val="36"/>
        </w:rPr>
        <w:t>SM</w:t>
      </w:r>
    </w:p>
    <w:p w:rsidRPr="00D83B2B" w:rsidR="00D83B2B" w:rsidP="00761132" w:rsidRDefault="00761132" w14:paraId="788B100A" w14:textId="65A4E76F">
      <w:pPr>
        <w:spacing w:line="216" w:lineRule="auto"/>
        <w:rPr>
          <w:rFonts w:cstheme="minorHAnsi"/>
        </w:rPr>
      </w:pPr>
      <w:r w:rsidRPr="2D57C0FF" w:rsidR="00761132">
        <w:rPr>
          <w:rFonts w:cs="Calibri" w:cstheme="minorAscii"/>
        </w:rPr>
        <w:t>T</w:t>
      </w:r>
      <w:r w:rsidRPr="2D57C0FF" w:rsidR="00761132">
        <w:rPr>
          <w:rFonts w:cs="Calibri" w:cstheme="minorAscii"/>
        </w:rPr>
        <w:t>he major in Political Science aims to provide a foundational understanding of political processes and institutions. The study of political science is of value to ensure that all persons have knowledge of the political systems that govern their lives.</w:t>
      </w:r>
      <w:r w:rsidRPr="2D57C0FF" w:rsidR="00761132">
        <w:rPr>
          <w:rFonts w:cs="Calibri" w:cstheme="minorAscii"/>
        </w:rPr>
        <w:t xml:space="preserve"> </w:t>
      </w:r>
      <w:r w:rsidRPr="2D57C0FF" w:rsidR="00761132">
        <w:rPr>
          <w:rFonts w:cs="Calibri" w:cstheme="minorAscii"/>
        </w:rPr>
        <w:t>A political science degree prepares students for possible career opportunities in a variety of areas including law, government service, education, journalism, and business.</w:t>
      </w:r>
      <w:r w:rsidRPr="2D57C0FF" w:rsidR="00D83B2B">
        <w:rPr>
          <w:rFonts w:cs="Calibri" w:cstheme="minorAscii"/>
        </w:rPr>
        <w:t xml:space="preserve"> </w:t>
      </w:r>
    </w:p>
    <w:p w:rsidR="0010E497" w:rsidRDefault="0010E497" w14:paraId="25B07701" w14:textId="07BCA1C8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2D57C0FF" w:rsidR="0010E497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2D57C0FF" w:rsidR="0010E49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2D57C0FF" w:rsidR="0010E497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1dfcfff47a1646e5">
        <w:r w:rsidRPr="2D57C0FF" w:rsidR="0010E497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2D57C0FF" w:rsidR="0010E497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2D57C0FF" w:rsidR="0010E497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761132" w:rsidR="00761132" w:rsidP="00761132" w:rsidRDefault="00761132" w14:paraId="22173C1E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>Political Science, A.A.-T CSU, CSUSM, UC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7FB92E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761132">
        <w:rPr>
          <w:rFonts w:asciiTheme="minorHAnsi" w:hAnsiTheme="minorHAnsi" w:cstheme="minorHAnsi"/>
          <w:sz w:val="20"/>
          <w:szCs w:val="20"/>
        </w:rPr>
        <w:t>B</w:t>
      </w:r>
    </w:p>
    <w:p w:rsidR="00CD74E2" w:rsidP="003B06E1" w:rsidRDefault="00CD74E2" w14:paraId="2F2D4542" w14:textId="68ED54F8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</w:t>
      </w:r>
      <w:r w:rsidR="00E4361F">
        <w:rPr>
          <w:rFonts w:asciiTheme="minorHAnsi" w:hAnsiTheme="minorHAnsi" w:cstheme="minorHAnsi"/>
          <w:sz w:val="20"/>
          <w:szCs w:val="20"/>
        </w:rPr>
        <w:t>2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2D57C0FF" w:rsidRDefault="0067051E" w14:paraId="64E88867" w14:textId="7849E8FC">
      <w:pPr>
        <w:spacing w:before="240"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2D57C0FF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2D57C0FF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2D57C0FF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2D57C0FF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2D57C0FF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2D57C0FF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2D57C0FF" w:rsidR="0067051E">
        <w:rPr>
          <w:rFonts w:cs="Calibri" w:cstheme="minorAscii"/>
          <w:color w:val="231F20"/>
          <w:w w:val="105"/>
          <w:sz w:val="18"/>
          <w:szCs w:val="18"/>
        </w:rPr>
        <w:t xml:space="preserve">recommended</w:t>
      </w:r>
      <w:r w:rsidRPr="2D57C0FF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semester or 30 units/year). </w:t>
      </w:r>
      <w:r w:rsidRPr="2D57C0FF" w:rsidR="00E04D81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. </w:t>
      </w:r>
      <w:r w:rsidRPr="2D57C0FF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2D57C0FF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2D57C0FF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0989aff572084795">
        <w:r w:rsidRPr="2D57C0FF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2D57C0FF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E4361F" w:rsidRDefault="009D0498" w14:paraId="1FF0D769" w14:textId="66438EC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75A6F6BE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245BDD" w:rsidTr="75A6F6BE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45BDD" w:rsidP="00245BDD" w:rsidRDefault="00245BDD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45BDD" w:rsidR="00245BDD" w:rsidP="00245BDD" w:rsidRDefault="00245BDD" w14:paraId="3D6B958D" w14:textId="7E02DBD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45BDD" w:rsidR="00245BDD" w:rsidP="00245BDD" w:rsidRDefault="00245BDD" w14:paraId="635529C6" w14:textId="18CFFA9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45BDD" w:rsidR="00245BDD" w:rsidP="00245BDD" w:rsidRDefault="00245BDD" w14:paraId="55306BD1" w14:textId="4D92FA5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45BDD" w:rsidTr="75A6F6BE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45BDD" w:rsidP="00245BDD" w:rsidRDefault="00245BDD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45BDD" w:rsidR="00245BDD" w:rsidP="00245BDD" w:rsidRDefault="00245BDD" w14:paraId="1E62BF5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 or</w:t>
            </w:r>
          </w:p>
          <w:p w:rsidRPr="00245BDD" w:rsidR="00245BDD" w:rsidP="00245BDD" w:rsidRDefault="00245BDD" w14:paraId="3E149C49" w14:textId="4D52639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2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45BDD" w:rsidR="00245BDD" w:rsidP="00245BDD" w:rsidRDefault="00245BDD" w14:paraId="776A897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:rsidRPr="00245BDD" w:rsidR="00245BDD" w:rsidP="00245BDD" w:rsidRDefault="00245BDD" w14:paraId="37BC83B3" w14:textId="4D2805E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45BDD" w:rsidR="00245BDD" w:rsidP="00245BDD" w:rsidRDefault="00245BDD" w14:paraId="56152D89" w14:textId="0365CD9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:rsidTr="75A6F6BE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45BDD" w:rsidP="00245BDD" w:rsidRDefault="00245BDD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45BDD" w:rsidR="00245BDD" w:rsidP="00245BDD" w:rsidRDefault="00245BDD" w14:paraId="1405EF2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RT-100 or</w:t>
            </w:r>
          </w:p>
          <w:p w:rsidRPr="00245BDD" w:rsidR="00245BDD" w:rsidP="00245BDD" w:rsidRDefault="00245BDD" w14:paraId="22C1A284" w14:textId="42B548B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45BDD" w:rsidR="00245BDD" w:rsidP="00245BDD" w:rsidRDefault="00245BDD" w14:paraId="68B1DFD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 or</w:t>
            </w:r>
          </w:p>
          <w:p w:rsidRPr="00245BDD" w:rsidR="00245BDD" w:rsidP="00245BDD" w:rsidRDefault="00245BDD" w14:paraId="798454FA" w14:textId="0AE5B6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45BDD" w:rsidR="00245BDD" w:rsidP="00245BDD" w:rsidRDefault="00245BDD" w14:paraId="64BCEF68" w14:textId="4CE737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:rsidTr="75A6F6BE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45BDD" w:rsidP="00245BDD" w:rsidRDefault="00245BDD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45BDD" w:rsidR="00245BDD" w:rsidP="75A6F6BE" w:rsidRDefault="00245BDD" w14:paraId="20B8434A" w14:textId="36BB0FB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5A6F6BE" w:rsidR="00245BDD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45BDD" w:rsidR="00245BDD" w:rsidP="75A6F6BE" w:rsidRDefault="00245BDD" w14:paraId="57FA4267" w14:textId="75ECC19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5A6F6BE" w:rsidR="73818119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Introduction to American Government and Politics</w:t>
            </w:r>
            <w:r w:rsidRPr="75A6F6BE" w:rsidR="73818119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45BDD" w:rsidR="00245BDD" w:rsidP="00245BDD" w:rsidRDefault="00245BDD" w14:paraId="36D23F10" w14:textId="0D33C35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:rsidTr="75A6F6BE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245BDD" w:rsidP="00245BDD" w:rsidRDefault="00245BDD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245BDD" w:rsidR="00245BDD" w:rsidP="00245BDD" w:rsidRDefault="00245BDD" w14:paraId="7B889088" w14:textId="6402265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245BDD" w:rsidR="00245BDD" w:rsidP="00245BDD" w:rsidRDefault="00245BDD" w14:paraId="411DA8EB" w14:textId="1FD5719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245BDD" w:rsidR="00245BDD" w:rsidP="00245BDD" w:rsidRDefault="00245BDD" w14:paraId="29E60E6C" w14:textId="27FC8CA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E4361F" w:rsidRDefault="00F003A4" w14:paraId="0C0802D9" w14:textId="2BD37ABC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436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75A6F6BE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E4361F" w:rsidTr="75A6F6BE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00E4361F" w:rsidRDefault="00E4361F" w14:paraId="76FDD812" w14:textId="60B91FC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IL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03571DB6" w14:textId="18FB96E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401B7A34" w14:textId="5B3F59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75A6F6BE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75A6F6BE" w:rsidRDefault="00E4361F" w14:paraId="66A271EF" w14:textId="6FBEEF6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5A6F6BE" w:rsidR="00E4361F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PS</w:t>
            </w:r>
            <w:r w:rsidRPr="75A6F6BE" w:rsidR="3DA5436E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YC</w:t>
            </w:r>
            <w:r w:rsidRPr="75A6F6BE" w:rsidR="00E4361F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75A6F6BE" w:rsidRDefault="00E4361F" w14:paraId="00F9BB57" w14:textId="2D37861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5A6F6BE" w:rsidR="3D6B569E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Introduction to Psych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0794A019" w14:textId="66D491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75A6F6BE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00E4361F" w:rsidRDefault="00E4361F" w14:paraId="4B286F46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E4361F" w:rsidR="00E4361F" w:rsidP="00E4361F" w:rsidRDefault="00E4361F" w14:paraId="65DB1BD4" w14:textId="69419C8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033D7C1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:rsidRPr="00E4361F" w:rsidR="00E4361F" w:rsidP="00E4361F" w:rsidRDefault="00E4361F" w14:paraId="21C771E7" w14:textId="68CD21D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7B69753E" w14:textId="06FD860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75A6F6BE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E4361F" w:rsidP="00E4361F" w:rsidRDefault="00E4361F" w14:paraId="7A74C9F4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SPAN-101 or FREN-101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:rsidRPr="00E4361F" w:rsidR="00E4361F" w:rsidP="00E4361F" w:rsidRDefault="00E4361F" w14:paraId="0828694A" w14:textId="3F06945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42C18BA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:rsidRPr="00E4361F" w:rsidR="00E4361F" w:rsidP="00E4361F" w:rsidRDefault="00E4361F" w14:paraId="16173C4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:rsidRPr="00E4361F" w:rsidR="00E4361F" w:rsidP="00E4361F" w:rsidRDefault="00E4361F" w14:paraId="115C0398" w14:textId="1470CCA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12028B2E" w14:textId="494A69D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:rsidTr="75A6F6BE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E4361F" w:rsidP="00E4361F" w:rsidRDefault="00E4361F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00E4361F" w:rsidRDefault="00E4361F" w14:paraId="00D3E271" w14:textId="7BC0025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5BA2ADEA" w14:textId="248CA7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0AF6D1F0" w14:textId="1F10299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2F4121" w:rsidR="002F4121" w:rsidP="2D57C0FF" w:rsidRDefault="002F4121" w14:paraId="5B8F0949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2D57C0FF" w:rsidR="002F4121">
        <w:rPr>
          <w:rFonts w:cs="Calibri" w:cstheme="minorAscii"/>
          <w:sz w:val="18"/>
          <w:szCs w:val="18"/>
        </w:rPr>
        <w:t>Attorney (D)</w:t>
      </w:r>
    </w:p>
    <w:p w:rsidRPr="002F4121" w:rsidR="002F4121" w:rsidP="2D57C0FF" w:rsidRDefault="002F4121" w14:paraId="19640B77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2D57C0FF" w:rsidR="002F4121">
        <w:rPr>
          <w:rFonts w:cs="Calibri" w:cstheme="minorAscii"/>
          <w:sz w:val="18"/>
          <w:szCs w:val="18"/>
        </w:rPr>
        <w:t>Pol Sci Teacher Postsecondary (B, M+)</w:t>
      </w:r>
    </w:p>
    <w:p w:rsidRPr="002F4121" w:rsidR="002F4121" w:rsidP="2D57C0FF" w:rsidRDefault="002F4121" w14:paraId="2E1894D2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2D57C0FF" w:rsidR="002F4121">
        <w:rPr>
          <w:rFonts w:cs="Calibri" w:cstheme="minorAscii"/>
          <w:sz w:val="18"/>
          <w:szCs w:val="18"/>
        </w:rPr>
        <w:t>Pol Scientist (B, M+)</w:t>
      </w:r>
    </w:p>
    <w:p w:rsidRPr="00945659" w:rsidR="0067051E" w:rsidP="2D57C0FF" w:rsidRDefault="002F4121" w14:paraId="15D39E8F" w14:textId="001205CC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2D57C0FF" w:rsidR="002F4121">
        <w:rPr>
          <w:rFonts w:cs="Calibri" w:cstheme="minorAscii"/>
          <w:sz w:val="18"/>
          <w:szCs w:val="18"/>
        </w:rPr>
        <w:t>Paralegal (C)</w:t>
      </w:r>
    </w:p>
    <w:p w:rsidR="00605018" w:rsidP="2D57C0FF" w:rsidRDefault="0067051E" w14:paraId="24DA84FC" w14:textId="77777777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2D57C0FF" w:rsidR="0067051E">
        <w:rPr>
          <w:rFonts w:cs="Calibri" w:cstheme="minorAscii"/>
          <w:sz w:val="18"/>
          <w:szCs w:val="18"/>
        </w:rPr>
        <w:t xml:space="preserve">Find more careers: </w:t>
      </w:r>
      <w:hyperlink r:id="R6ce2f9fa9c464f2d">
        <w:r w:rsidRPr="2D57C0FF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2D57C0FF" w:rsidRDefault="00AC4A21" w14:paraId="46C25BDD" w14:textId="13AD76D7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2D57C0FF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2D57C0FF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2D57C0FF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2D57C0FF" w:rsidR="00E4361F">
        <w:rPr>
          <w:b w:val="1"/>
          <w:bCs w:val="1"/>
          <w:i w:val="1"/>
          <w:iCs w:val="1"/>
          <w:sz w:val="24"/>
          <w:szCs w:val="24"/>
        </w:rPr>
        <w:t>4</w:t>
      </w:r>
      <w:r w:rsidRPr="2D57C0FF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52427234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E4361F" w:rsidTr="52427234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00E4361F" w:rsidRDefault="00E4361F" w14:paraId="7D5599BC" w14:textId="472D59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57F7AEC4" w14:textId="749CB09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53F87D94" w14:textId="38FA2EB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52427234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52427234" w:rsidRDefault="00E4361F" w14:paraId="1AADC63B" w14:textId="70EBC83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427234" w:rsidR="4E7C068F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PS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52427234" w:rsidRDefault="00E4361F" w14:paraId="179A7923" w14:textId="5A6E7A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427234" w:rsidR="4E7C068F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Introduction to Political The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1C25F3EE" w14:textId="5C97600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52427234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00E4361F" w:rsidRDefault="00E4361F" w14:paraId="09994A1B" w14:textId="0B27957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58BCA94D" w14:textId="05EB2B5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58B7D15A" w14:textId="143C1D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52427234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E4361F" w:rsidP="00E4361F" w:rsidRDefault="00E4361F" w14:paraId="442C1DAB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SPAN-102 or FREN-102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:rsidRPr="00E4361F" w:rsidR="00E4361F" w:rsidP="00E4361F" w:rsidRDefault="00E4361F" w14:paraId="62125EC7" w14:textId="5C304DF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2855630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:rsidRPr="00E4361F" w:rsidR="00E4361F" w:rsidP="00E4361F" w:rsidRDefault="00E4361F" w14:paraId="6EC4E40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:rsidRPr="00E4361F" w:rsidR="00E4361F" w:rsidP="00E4361F" w:rsidRDefault="00E4361F" w14:paraId="75CAD893" w14:textId="126D9EC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01E368E8" w14:textId="024AE0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:rsidTr="52427234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EF5634" w:rsidR="00E4361F" w:rsidP="00E4361F" w:rsidRDefault="00E4361F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EF5634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00E4361F" w:rsidRDefault="00E4361F" w14:paraId="24BDFB2F" w14:textId="05A6739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275A0CDF" w14:textId="77B36DC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44AC95D6" w14:textId="3D648F0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:rsidRPr="009D61FA" w:rsidR="00F76131" w:rsidP="007B70DE" w:rsidRDefault="00F76131" w14:paraId="7212A20C" w14:textId="76E6A1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436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52427234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E4361F" w:rsidTr="52427234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041B4EE8" w:rsidRDefault="00E4361F" w14:paraId="39141659" w14:textId="5D8A04C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41B4EE8" w:rsidR="00E4361F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PS-103</w:t>
            </w:r>
            <w:r w:rsidRPr="041B4EE8" w:rsidR="5C8118B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/ETHS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52AA2F38" w14:textId="3E82BA7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65E25DD8" w14:textId="3D679C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52427234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52427234" w:rsidRDefault="00E4361F" w14:paraId="6E237BC8" w14:textId="5C442341">
            <w:pPr>
              <w:pStyle w:val="TableParagraph"/>
              <w:spacing w:before="0"/>
              <w:ind w:left="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427234" w:rsidR="3C100F65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PS-1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52427234" w:rsidRDefault="00E4361F" w14:paraId="6250AC6D" w14:textId="2B386FD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427234" w:rsidR="2D698238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alifornia Govern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4BF3CCB4" w14:textId="75BB03A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52427234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4361F" w:rsidP="00E4361F" w:rsidRDefault="00E4361F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4361F" w:rsidR="00E4361F" w:rsidP="00E4361F" w:rsidRDefault="00E4361F" w14:paraId="758A2ED0" w14:textId="499B6D3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72D5FA25" w:rsidRDefault="00E4361F" w14:paraId="5132DCF8" w14:textId="5C14CD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72D5FA25" w:rsidR="540EC2A2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 xml:space="preserve">Biological </w:t>
            </w:r>
            <w:r w:rsidRPr="72D5FA25" w:rsidR="00E4361F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2753F63B" w14:textId="57841B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:rsidTr="52427234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2F4121" w:rsidR="00E4361F" w:rsidP="00E4361F" w:rsidRDefault="00E4361F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2F412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E4361F" w:rsidP="00E4361F" w:rsidRDefault="00E4361F" w14:paraId="2C1D421A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SPAN-201 or FREN-201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:rsidRPr="00E4361F" w:rsidR="00E4361F" w:rsidP="00E4361F" w:rsidRDefault="00E4361F" w14:paraId="394AF44D" w14:textId="7CADA19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4361F" w:rsidR="00E4361F" w:rsidP="00E4361F" w:rsidRDefault="00E4361F" w14:paraId="1158F81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 or</w:t>
            </w:r>
          </w:p>
          <w:p w:rsidRPr="00E4361F" w:rsidR="00E4361F" w:rsidP="00E4361F" w:rsidRDefault="00E4361F" w14:paraId="1D3217F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ermediate French I or </w:t>
            </w:r>
          </w:p>
          <w:p w:rsidRPr="00E4361F" w:rsidR="00E4361F" w:rsidP="00E4361F" w:rsidRDefault="00E4361F" w14:paraId="0B8B04D1" w14:textId="25CF475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4361F" w:rsidR="00E4361F" w:rsidP="00E4361F" w:rsidRDefault="00E4361F" w14:paraId="6F448D68" w14:textId="197BA25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:rsidTr="52427234" w14:paraId="7C049EA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  <w:tcMar/>
          </w:tcPr>
          <w:p w:rsidRPr="002F4121" w:rsidR="00E4361F" w:rsidP="00E4361F" w:rsidRDefault="00E4361F" w14:paraId="16682B46" w14:textId="723B836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2F4121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FFFFF" w:themeFill="background1"/>
            <w:tcMar/>
          </w:tcPr>
          <w:p w:rsidRPr="00E4361F" w:rsidR="00E4361F" w:rsidP="00E4361F" w:rsidRDefault="00E4361F" w14:paraId="3550D719" w14:textId="3710A34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FFFFF" w:themeFill="background1"/>
            <w:tcMar/>
          </w:tcPr>
          <w:p w:rsidRPr="00E4361F" w:rsidR="00E4361F" w:rsidP="00E4361F" w:rsidRDefault="00E4361F" w14:paraId="7958BC89" w14:textId="1453A37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4361F">
              <w:rPr>
                <w:rFonts w:cstheme="minorHAns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FFFFF" w:themeFill="background1"/>
            <w:tcMar/>
          </w:tcPr>
          <w:p w:rsidRPr="00E4361F" w:rsidR="00E4361F" w:rsidP="00E4361F" w:rsidRDefault="00E4361F" w14:paraId="5C45C788" w14:textId="67B2140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72641A" w:rsidP="00E53D36" w:rsidRDefault="0072641A" w14:paraId="33DFC3E7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7B70DE" w:rsidR="0072641A" w:rsidP="007B70DE" w:rsidRDefault="0072641A" w14:paraId="62AD77F4" w14:textId="5F523415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w:history="1" r:id="rId24">
        <w:r w:rsidRPr="007E663B" w:rsidR="00EF5634">
          <w:rPr>
            <w:rStyle w:val="Hyperlink"/>
            <w:rFonts w:cstheme="minorHAnsi"/>
            <w:sz w:val="18"/>
            <w:szCs w:val="18"/>
          </w:rPr>
          <w:t>CSUSM Grad Requirements: Language</w:t>
        </w:r>
      </w:hyperlink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2F4121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w:history="1" r:id="rId25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Pr="002F4121" w:rsidR="00157999" w:rsidSect="00FE5239">
      <w:headerReference w:type="first" r:id="rId26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6495D" w:rsidP="00DF2F19" w:rsidRDefault="0096495D" w14:paraId="3DE64D2F" w14:textId="77777777">
      <w:pPr>
        <w:spacing w:after="0" w:line="240" w:lineRule="auto"/>
      </w:pPr>
      <w:r>
        <w:separator/>
      </w:r>
    </w:p>
  </w:endnote>
  <w:endnote w:type="continuationSeparator" w:id="0">
    <w:p w:rsidR="0096495D" w:rsidP="00DF2F19" w:rsidRDefault="0096495D" w14:paraId="75C57004" w14:textId="77777777">
      <w:pPr>
        <w:spacing w:after="0" w:line="240" w:lineRule="auto"/>
      </w:pPr>
      <w:r>
        <w:continuationSeparator/>
      </w:r>
    </w:p>
  </w:endnote>
  <w:endnote w:type="continuationNotice" w:id="1">
    <w:p w:rsidR="0096495D" w:rsidRDefault="0096495D" w14:paraId="4081583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6103A" w:rsidRDefault="00F6103A" w14:paraId="4CB97A1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6495D" w:rsidP="00DF2F19" w:rsidRDefault="0096495D" w14:paraId="37FAEC11" w14:textId="77777777">
      <w:pPr>
        <w:spacing w:after="0" w:line="240" w:lineRule="auto"/>
      </w:pPr>
      <w:r>
        <w:separator/>
      </w:r>
    </w:p>
  </w:footnote>
  <w:footnote w:type="continuationSeparator" w:id="0">
    <w:p w:rsidR="0096495D" w:rsidP="00DF2F19" w:rsidRDefault="0096495D" w14:paraId="7E906193" w14:textId="77777777">
      <w:pPr>
        <w:spacing w:after="0" w:line="240" w:lineRule="auto"/>
      </w:pPr>
      <w:r>
        <w:continuationSeparator/>
      </w:r>
    </w:p>
  </w:footnote>
  <w:footnote w:type="continuationNotice" w:id="1">
    <w:p w:rsidR="0096495D" w:rsidRDefault="0096495D" w14:paraId="7DB3192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6103A" w:rsidRDefault="00F6103A" w14:paraId="78D93AA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6103A" w:rsidRDefault="00F6103A" w14:paraId="1337A48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5EEAE9B8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19310508" w:rsidR="19310508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19310508" w:rsidR="19310508">
      <w:rPr>
        <w:rFonts w:ascii="Gill Sans MT" w:hAnsi="Gill Sans MT" w:cs="Times New Roman"/>
        <w:caps w:val="1"/>
        <w:sz w:val="40"/>
        <w:szCs w:val="40"/>
      </w:rPr>
      <w:t xml:space="preserve"> Map</w:t>
    </w:r>
    <w:r w:rsidRPr="19310508" w:rsidR="19310508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19310508" w:rsidR="19310508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74FDA"/>
    <w:rsid w:val="00082C72"/>
    <w:rsid w:val="000830AD"/>
    <w:rsid w:val="000848E5"/>
    <w:rsid w:val="00094AF2"/>
    <w:rsid w:val="000A3349"/>
    <w:rsid w:val="000A52EB"/>
    <w:rsid w:val="000C61A9"/>
    <w:rsid w:val="0010E497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5BDD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95D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665F5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CE7040"/>
    <w:rsid w:val="00D019E2"/>
    <w:rsid w:val="00D11CBC"/>
    <w:rsid w:val="00D202EE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61F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EF5634"/>
    <w:rsid w:val="00F003A4"/>
    <w:rsid w:val="00F0078F"/>
    <w:rsid w:val="00F02482"/>
    <w:rsid w:val="00F21058"/>
    <w:rsid w:val="00F51AC5"/>
    <w:rsid w:val="00F6103A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41B4EE8"/>
    <w:rsid w:val="19310508"/>
    <w:rsid w:val="2D57C0FF"/>
    <w:rsid w:val="2D698238"/>
    <w:rsid w:val="3C100F65"/>
    <w:rsid w:val="3D6B569E"/>
    <w:rsid w:val="3DA5436E"/>
    <w:rsid w:val="4E7C068F"/>
    <w:rsid w:val="52427234"/>
    <w:rsid w:val="540EC2A2"/>
    <w:rsid w:val="5C8118BA"/>
    <w:rsid w:val="70C1AE90"/>
    <w:rsid w:val="72D5FA25"/>
    <w:rsid w:val="73818119"/>
    <w:rsid w:val="75A6F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header" Target="header5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yperlink" Target="https://msjc.edu/careereducation/cwee/index.html" TargetMode="Externa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csusm.edu/academicadvising/gradrequirements/languag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fontTable" Target="fontTable.xml" Id="rId27" /><Relationship Type="http://schemas.openxmlformats.org/officeDocument/2006/relationships/hyperlink" Target="https://www.msjc.edu/hub/" TargetMode="External" Id="R1dfcfff47a1646e5" /><Relationship Type="http://schemas.openxmlformats.org/officeDocument/2006/relationships/hyperlink" Target="https://catalog.msjc.edu/instructional-programs/" TargetMode="External" Id="R0989aff572084795" /><Relationship Type="http://schemas.openxmlformats.org/officeDocument/2006/relationships/hyperlink" Target="http://msjc.emsicc.com" TargetMode="External" Id="R6ce2f9fa9c464f2d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OL_AAT_CSUSM</dc:title>
  <dc:subject/>
  <dc:creator>Rhonda Nishimoto</dc:creator>
  <keywords/>
  <dc:description/>
  <lastModifiedBy>Meghan Basgall</lastModifiedBy>
  <revision>9</revision>
  <dcterms:created xsi:type="dcterms:W3CDTF">2021-02-23T18:36:00.0000000Z</dcterms:created>
  <dcterms:modified xsi:type="dcterms:W3CDTF">2023-07-10T18:37:22.39785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